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9a1c030810e119b65284875bd4c2b29129d747"/>
      <w:r>
        <w:rPr>
          <w:b/>
        </w:rPr>
        <w:t xml:space="preserve">ПРОТОКОЛ ЕЛЕКТРОННОГО АУКЦІОНУ № SUE001-UA-20221122-3063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1122-3063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Єльне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72 550 грн (з ПДВ). В адміністративному відношенні ділянка Єльне розташована у Сарненському районі Рівненської області, за 7 км на захід від с. Єльне. Вид корисної копалини: бурштин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584 482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316 896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БурПром", ЄДРПОУ: 43664718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ЮА КОАЛТРЕЙДКОМПАНІ», ЄДРПОУ: 4490799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НДРОП", ЄДРПОУ: 4449153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1.03.2023 18:13:5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16:35:42Z</dcterms:created>
  <dcterms:modified xsi:type="dcterms:W3CDTF">2024-05-07T16:3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